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5F030A5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aine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594BD01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70801">
        <w:rPr>
          <w:sz w:val="22"/>
          <w:szCs w:val="22"/>
          <w:lang w:val="en-GB"/>
        </w:rPr>
        <w:t>t</w:t>
      </w:r>
      <w:r w:rsidR="005B4CDD">
        <w:rPr>
          <w:sz w:val="22"/>
          <w:szCs w:val="22"/>
          <w:lang w:val="en-GB"/>
        </w:rPr>
        <w:t xml:space="preserve">hirty </w:t>
      </w:r>
      <w:r w:rsidR="00C70801">
        <w:rPr>
          <w:sz w:val="22"/>
          <w:szCs w:val="22"/>
          <w:lang w:val="en-GB"/>
        </w:rPr>
        <w:t>(</w:t>
      </w:r>
      <w:r w:rsidR="005B4CDD">
        <w:rPr>
          <w:sz w:val="22"/>
          <w:szCs w:val="22"/>
          <w:lang w:val="en-GB"/>
        </w:rPr>
        <w:t>3</w:t>
      </w:r>
      <w:r w:rsidR="00C70801">
        <w:rPr>
          <w:sz w:val="22"/>
          <w:szCs w:val="22"/>
          <w:lang w:val="en-GB"/>
        </w:rPr>
        <w:t xml:space="preserve">0) days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48C3A" w14:textId="77777777" w:rsidR="00FE5036" w:rsidRDefault="00FE5036" w:rsidP="00CB37D9">
      <w:pPr>
        <w:spacing w:after="0" w:line="240" w:lineRule="auto"/>
      </w:pPr>
      <w:r>
        <w:separator/>
      </w:r>
    </w:p>
  </w:endnote>
  <w:endnote w:type="continuationSeparator" w:id="0">
    <w:p w14:paraId="133F6E34" w14:textId="77777777" w:rsidR="00FE5036" w:rsidRDefault="00FE503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A79530" w14:textId="77777777" w:rsidR="000B7532" w:rsidRDefault="000B75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06952EE" w:rsidR="00CB37D9" w:rsidRPr="000B7532" w:rsidRDefault="00CB37D9" w:rsidP="000B75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51832" w14:textId="77777777" w:rsidR="000B7532" w:rsidRDefault="000B75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A036B7" w14:textId="77777777" w:rsidR="00FE5036" w:rsidRDefault="00FE5036" w:rsidP="00CB37D9">
      <w:pPr>
        <w:spacing w:after="0" w:line="240" w:lineRule="auto"/>
      </w:pPr>
      <w:r>
        <w:separator/>
      </w:r>
    </w:p>
  </w:footnote>
  <w:footnote w:type="continuationSeparator" w:id="0">
    <w:p w14:paraId="4144395A" w14:textId="77777777" w:rsidR="00FE5036" w:rsidRDefault="00FE503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3F398" w14:textId="77777777" w:rsidR="000B7532" w:rsidRDefault="000B75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E51BEFD" w:rsidR="00AD6FC0" w:rsidRPr="000B7532" w:rsidRDefault="00AD6FC0" w:rsidP="000B75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8E7FE4" w14:textId="77777777" w:rsidR="000B7532" w:rsidRDefault="000B7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286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B7532"/>
    <w:rsid w:val="000D10EF"/>
    <w:rsid w:val="000E0F6B"/>
    <w:rsid w:val="00134720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76859"/>
    <w:rsid w:val="00991ECC"/>
    <w:rsid w:val="00A17025"/>
    <w:rsid w:val="00A43706"/>
    <w:rsid w:val="00A56F25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  <w:rsid w:val="00FE5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3</Words>
  <Characters>161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9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